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59AA" w:rsidRDefault="008659AA">
      <w:pPr>
        <w:rPr>
          <w:b/>
          <w:sz w:val="28"/>
          <w:szCs w:val="28"/>
        </w:rPr>
      </w:pPr>
    </w:p>
    <w:p w:rsidR="00CF6151" w:rsidRPr="00ED0136" w:rsidRDefault="00ED0136">
      <w:pPr>
        <w:rPr>
          <w:b/>
          <w:sz w:val="28"/>
          <w:szCs w:val="28"/>
        </w:rPr>
      </w:pPr>
      <w:r w:rsidRPr="00ED0136">
        <w:rPr>
          <w:b/>
          <w:sz w:val="28"/>
          <w:szCs w:val="28"/>
        </w:rPr>
        <w:t>APPLICATION FOR CREDIT FACILITY</w:t>
      </w:r>
    </w:p>
    <w:p w:rsidR="00ED0136" w:rsidRPr="00E2300B" w:rsidRDefault="00ED0136">
      <w:pPr>
        <w:rPr>
          <w:u w:val="single"/>
        </w:rPr>
      </w:pPr>
      <w:r w:rsidRPr="00E2300B">
        <w:t xml:space="preserve">COMPANY NAME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tab/>
        <w:t xml:space="preserve">Date Received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:rsidR="00ED0136" w:rsidRPr="00E2300B" w:rsidRDefault="00E2300B" w:rsidP="00ED0136">
      <w:pPr>
        <w:pBdr>
          <w:bottom w:val="single" w:sz="4" w:space="1" w:color="auto"/>
        </w:pBdr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 </w:t>
      </w:r>
    </w:p>
    <w:p w:rsidR="00ED0136" w:rsidRPr="00E2300B" w:rsidRDefault="00411BEB">
      <w:pPr>
        <w:rPr>
          <w:b/>
        </w:rPr>
      </w:pPr>
      <w:r w:rsidRPr="00E2300B">
        <w:rPr>
          <w:b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4305300</wp:posOffset>
                </wp:positionH>
                <wp:positionV relativeFrom="paragraph">
                  <wp:posOffset>317500</wp:posOffset>
                </wp:positionV>
                <wp:extent cx="152400" cy="171450"/>
                <wp:effectExtent l="9525" t="5715" r="9525" b="13335"/>
                <wp:wrapNone/>
                <wp:docPr id="1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96803A" id="Rectangle 5" o:spid="_x0000_s1026" style="position:absolute;margin-left:339pt;margin-top:25pt;width:12pt;height:13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"/>
            </w:pict>
          </mc:Fallback>
        </mc:AlternateContent>
      </w:r>
      <w:r w:rsidRPr="00E2300B">
        <w:rPr>
          <w:b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2771775</wp:posOffset>
                </wp:positionH>
                <wp:positionV relativeFrom="paragraph">
                  <wp:posOffset>317500</wp:posOffset>
                </wp:positionV>
                <wp:extent cx="152400" cy="171450"/>
                <wp:effectExtent l="9525" t="5715" r="9525" b="13335"/>
                <wp:wrapNone/>
                <wp:docPr id="1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666B00" id="Rectangle 4" o:spid="_x0000_s1026" style="position:absolute;margin-left:218.25pt;margin-top:25pt;width:12pt;height:13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"/>
            </w:pict>
          </mc:Fallback>
        </mc:AlternateContent>
      </w:r>
      <w:r w:rsidRPr="00E2300B">
        <w:rPr>
          <w:b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190625</wp:posOffset>
                </wp:positionH>
                <wp:positionV relativeFrom="paragraph">
                  <wp:posOffset>317500</wp:posOffset>
                </wp:positionV>
                <wp:extent cx="152400" cy="171450"/>
                <wp:effectExtent l="9525" t="5715" r="9525" b="13335"/>
                <wp:wrapNone/>
                <wp:docPr id="1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46A978" id="Rectangle 3" o:spid="_x0000_s1026" style="position:absolute;margin-left:93.75pt;margin-top:25pt;width:12pt;height:13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"/>
            </w:pict>
          </mc:Fallback>
        </mc:AlternateContent>
      </w:r>
      <w:r w:rsidRPr="00E2300B">
        <w:rPr>
          <w:b/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317500</wp:posOffset>
                </wp:positionV>
                <wp:extent cx="152400" cy="171450"/>
                <wp:effectExtent l="9525" t="5715" r="9525" b="13335"/>
                <wp:wrapNone/>
                <wp:docPr id="1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2A8BC4" id="Rectangle 2" o:spid="_x0000_s1026" style="position:absolute;margin-left:.75pt;margin-top:25pt;width:12pt;height:13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"/>
            </w:pict>
          </mc:Fallback>
        </mc:AlternateContent>
      </w:r>
      <w:r w:rsidR="00ED0136" w:rsidRPr="00E2300B">
        <w:rPr>
          <w:b/>
        </w:rPr>
        <w:t>For internal Use only</w:t>
      </w:r>
    </w:p>
    <w:p w:rsidR="00ED0136" w:rsidRPr="00E2300B" w:rsidRDefault="00ED0136">
      <w:r w:rsidRPr="00E2300B">
        <w:t xml:space="preserve">       New Account</w:t>
      </w:r>
      <w:r w:rsidRPr="00E2300B">
        <w:tab/>
        <w:t xml:space="preserve"> Change of Address</w:t>
      </w:r>
      <w:r w:rsidRPr="00E2300B">
        <w:tab/>
        <w:t xml:space="preserve">        Closure of Account</w:t>
      </w:r>
      <w:r w:rsidRPr="00E2300B">
        <w:tab/>
        <w:t xml:space="preserve">    </w:t>
      </w:r>
      <w:r w:rsidR="00A35B96" w:rsidRPr="00E2300B">
        <w:t xml:space="preserve"> </w:t>
      </w:r>
      <w:r w:rsidRPr="00E2300B">
        <w:t xml:space="preserve">         Change of Title</w:t>
      </w:r>
    </w:p>
    <w:p w:rsidR="00ED0136" w:rsidRPr="00E2300B" w:rsidRDefault="00ED0136" w:rsidP="00ED0136">
      <w:pPr>
        <w:pBdr>
          <w:bottom w:val="single" w:sz="4" w:space="1" w:color="auto"/>
        </w:pBdr>
      </w:pPr>
    </w:p>
    <w:p w:rsidR="00ED0136" w:rsidRPr="00E2300B" w:rsidRDefault="00ED0136">
      <w:pPr>
        <w:rPr>
          <w:b/>
        </w:rPr>
      </w:pPr>
      <w:r w:rsidRPr="00E2300B">
        <w:rPr>
          <w:b/>
        </w:rPr>
        <w:t>To be completed by customer</w:t>
      </w:r>
    </w:p>
    <w:p w:rsidR="00ED0136" w:rsidRPr="00E2300B" w:rsidRDefault="00411BEB">
      <w:pPr>
        <w:rPr>
          <w:u w:val="single"/>
        </w:rPr>
      </w:pP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305300</wp:posOffset>
                </wp:positionH>
                <wp:positionV relativeFrom="paragraph">
                  <wp:posOffset>311785</wp:posOffset>
                </wp:positionV>
                <wp:extent cx="152400" cy="171450"/>
                <wp:effectExtent l="9525" t="6985" r="9525" b="12065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5211D5" id="Rectangle 9" o:spid="_x0000_s1026" style="position:absolute;margin-left:339pt;margin-top:24.55pt;width:12pt;height:1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"/>
            </w:pict>
          </mc:Fallback>
        </mc:AlternateContent>
      </w: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771775</wp:posOffset>
                </wp:positionH>
                <wp:positionV relativeFrom="paragraph">
                  <wp:posOffset>311785</wp:posOffset>
                </wp:positionV>
                <wp:extent cx="152400" cy="171450"/>
                <wp:effectExtent l="9525" t="6985" r="9525" b="1206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7B043F" id="Rectangle 8" o:spid="_x0000_s1026" style="position:absolute;margin-left:218.25pt;margin-top:24.55pt;width:12pt;height:1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"/>
            </w:pict>
          </mc:Fallback>
        </mc:AlternateContent>
      </w: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190625</wp:posOffset>
                </wp:positionH>
                <wp:positionV relativeFrom="paragraph">
                  <wp:posOffset>311785</wp:posOffset>
                </wp:positionV>
                <wp:extent cx="152400" cy="171450"/>
                <wp:effectExtent l="9525" t="6985" r="9525" b="1206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293F45" id="Rectangle 7" o:spid="_x0000_s1026" style="position:absolute;margin-left:93.75pt;margin-top:24.55pt;width:12pt;height:13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"/>
            </w:pict>
          </mc:Fallback>
        </mc:AlternateContent>
      </w:r>
      <w:r w:rsidRPr="00E2300B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311785</wp:posOffset>
                </wp:positionV>
                <wp:extent cx="152400" cy="171450"/>
                <wp:effectExtent l="9525" t="6985" r="9525" b="1206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7483E4" id="Rectangle 6" o:spid="_x0000_s1026" style="position:absolute;margin-left:.75pt;margin-top:24.55pt;width:12pt;height:13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"/>
            </w:pict>
          </mc:Fallback>
        </mc:AlternateContent>
      </w:r>
      <w:r w:rsidR="00ED0136" w:rsidRPr="00E2300B">
        <w:t xml:space="preserve">FULL LEGAL TITLE AND TRADING NAME - </w:t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  <w:r w:rsidR="00ED0136" w:rsidRPr="00E2300B">
        <w:rPr>
          <w:u w:val="single"/>
        </w:rPr>
        <w:tab/>
      </w:r>
    </w:p>
    <w:p w:rsidR="00ED0136" w:rsidRPr="00E2300B" w:rsidRDefault="00ED0136">
      <w:r w:rsidRPr="00E2300B">
        <w:t xml:space="preserve">       Sole Trader</w:t>
      </w:r>
      <w:r w:rsidRPr="00E2300B">
        <w:tab/>
      </w:r>
      <w:r w:rsidRPr="00E2300B">
        <w:tab/>
        <w:t xml:space="preserve"> Partnership</w:t>
      </w:r>
      <w:r w:rsidRPr="00E2300B">
        <w:tab/>
      </w:r>
      <w:r w:rsidRPr="00E2300B">
        <w:tab/>
        <w:t xml:space="preserve">       </w:t>
      </w:r>
      <w:r w:rsidR="00A35B96" w:rsidRPr="00E2300B">
        <w:t xml:space="preserve"> </w:t>
      </w:r>
      <w:r w:rsidRPr="00E2300B">
        <w:t>PLC</w:t>
      </w:r>
      <w:r w:rsidR="00E2300B">
        <w:tab/>
      </w:r>
      <w:r w:rsidR="00E2300B">
        <w:tab/>
        <w:t xml:space="preserve">           </w:t>
      </w:r>
      <w:r w:rsidRPr="00E2300B">
        <w:t xml:space="preserve">  Limited Company</w:t>
      </w:r>
    </w:p>
    <w:p w:rsidR="00E2300B" w:rsidRPr="00E2300B" w:rsidRDefault="00E2300B"/>
    <w:p w:rsidR="00ED0136" w:rsidRPr="00E2300B" w:rsidRDefault="00ED0136">
      <w:pPr>
        <w:rPr>
          <w:u w:val="single"/>
        </w:rPr>
      </w:pPr>
      <w:r w:rsidRPr="00E2300B">
        <w:t xml:space="preserve">VAT No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proofErr w:type="gramStart"/>
      <w:r w:rsidRPr="00E2300B">
        <w:rPr>
          <w:u w:val="single"/>
        </w:rPr>
        <w:tab/>
      </w:r>
      <w:r w:rsidRPr="00E2300B">
        <w:t xml:space="preserve">  Company</w:t>
      </w:r>
      <w:proofErr w:type="gramEnd"/>
      <w:r w:rsidRPr="00E2300B">
        <w:t xml:space="preserve"> Reg. No.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:rsidR="00ED0136" w:rsidRPr="00E2300B" w:rsidRDefault="00A35B96" w:rsidP="00ED0136">
      <w:pPr>
        <w:pBdr>
          <w:bottom w:val="single" w:sz="4" w:space="1" w:color="auto"/>
        </w:pBdr>
        <w:rPr>
          <w:u w:val="single"/>
        </w:rPr>
      </w:pPr>
      <w:r w:rsidRPr="00E2300B">
        <w:t xml:space="preserve">Business Activity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:rsidR="00A35B96" w:rsidRPr="00E2300B" w:rsidRDefault="00A35B96" w:rsidP="00ED0136">
      <w:pPr>
        <w:pBdr>
          <w:bottom w:val="single" w:sz="4" w:space="1" w:color="auto"/>
        </w:pBdr>
        <w:rPr>
          <w:u w:val="single"/>
        </w:rPr>
      </w:pPr>
    </w:p>
    <w:p w:rsidR="00ED0136" w:rsidRPr="00E2300B" w:rsidRDefault="00ED0136">
      <w:pPr>
        <w:rPr>
          <w:b/>
        </w:rPr>
      </w:pPr>
      <w:r w:rsidRPr="00E2300B">
        <w:rPr>
          <w:b/>
        </w:rPr>
        <w:t>Invoice/Statement Address</w:t>
      </w:r>
    </w:p>
    <w:p w:rsidR="00ED0136" w:rsidRPr="00E2300B" w:rsidRDefault="00ED0136">
      <w:pPr>
        <w:rPr>
          <w:u w:val="single"/>
        </w:rPr>
      </w:pPr>
      <w:r w:rsidRPr="00E2300B">
        <w:t xml:space="preserve">Name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tab/>
      </w:r>
      <w:r w:rsidRPr="00E2300B">
        <w:tab/>
        <w:t xml:space="preserve">Telephone No.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:rsidR="00ED0136" w:rsidRPr="00E2300B" w:rsidRDefault="00ED0136">
      <w:pPr>
        <w:rPr>
          <w:u w:val="single"/>
        </w:rPr>
      </w:pPr>
      <w:r w:rsidRPr="00E2300B">
        <w:t xml:space="preserve">Street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tab/>
      </w:r>
      <w:r w:rsidRPr="00E2300B">
        <w:tab/>
        <w:t xml:space="preserve">Accounts Contact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:rsidR="00ED0136" w:rsidRPr="00E2300B" w:rsidRDefault="00ED0136">
      <w:pPr>
        <w:rPr>
          <w:u w:val="single"/>
        </w:rPr>
      </w:pPr>
      <w:r w:rsidRPr="00E2300B">
        <w:t xml:space="preserve">Town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:rsidR="00ED0136" w:rsidRPr="00E2300B" w:rsidRDefault="00ED0136">
      <w:pPr>
        <w:rPr>
          <w:u w:val="single"/>
        </w:rPr>
      </w:pPr>
      <w:r w:rsidRPr="00E2300B">
        <w:t xml:space="preserve">Postcode - </w:t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:rsidR="00B33209" w:rsidRDefault="00B33209"/>
    <w:p w:rsidR="00A35B96" w:rsidRPr="00E2300B" w:rsidRDefault="00411BEB">
      <w:pPr>
        <w:rPr>
          <w:sz w:val="16"/>
          <w:szCs w:val="16"/>
        </w:rPr>
      </w:pP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391025</wp:posOffset>
                </wp:positionH>
                <wp:positionV relativeFrom="paragraph">
                  <wp:posOffset>-3175</wp:posOffset>
                </wp:positionV>
                <wp:extent cx="152400" cy="171450"/>
                <wp:effectExtent l="9525" t="6985" r="9525" b="12065"/>
                <wp:wrapNone/>
                <wp:docPr id="5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305113" id="Rectangle 13" o:spid="_x0000_s1026" style="position:absolute;margin-left:345.75pt;margin-top:-.25pt;width:12pt;height:13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"/>
            </w:pict>
          </mc:Fallback>
        </mc:AlternateContent>
      </w: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600450</wp:posOffset>
                </wp:positionH>
                <wp:positionV relativeFrom="paragraph">
                  <wp:posOffset>-3175</wp:posOffset>
                </wp:positionV>
                <wp:extent cx="152400" cy="171450"/>
                <wp:effectExtent l="9525" t="6985" r="9525" b="12065"/>
                <wp:wrapNone/>
                <wp:docPr id="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8E022E" id="Rectangle 12" o:spid="_x0000_s1026" style="position:absolute;margin-left:283.5pt;margin-top:-.25pt;width:12pt;height:1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"/>
            </w:pict>
          </mc:Fallback>
        </mc:AlternateContent>
      </w: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619375</wp:posOffset>
                </wp:positionH>
                <wp:positionV relativeFrom="paragraph">
                  <wp:posOffset>-3175</wp:posOffset>
                </wp:positionV>
                <wp:extent cx="152400" cy="171450"/>
                <wp:effectExtent l="9525" t="6985" r="9525" b="12065"/>
                <wp:wrapNone/>
                <wp:docPr id="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F7599B" id="Rectangle 11" o:spid="_x0000_s1026" style="position:absolute;margin-left:206.25pt;margin-top:-.25pt;width:12pt;height:1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"/>
            </w:pict>
          </mc:Fallback>
        </mc:AlternateContent>
      </w:r>
      <w:r w:rsidRPr="00E2300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14525</wp:posOffset>
                </wp:positionH>
                <wp:positionV relativeFrom="paragraph">
                  <wp:posOffset>-3175</wp:posOffset>
                </wp:positionV>
                <wp:extent cx="152400" cy="171450"/>
                <wp:effectExtent l="9525" t="6985" r="9525" b="12065"/>
                <wp:wrapNone/>
                <wp:docPr id="1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95CB6" id="Rectangle 10" o:spid="_x0000_s1026" style="position:absolute;margin-left:150.75pt;margin-top:-.25pt;width:12pt;height:1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"/>
            </w:pict>
          </mc:Fallback>
        </mc:AlternateContent>
      </w:r>
      <w:r w:rsidR="00A35B96" w:rsidRPr="00E2300B">
        <w:t xml:space="preserve">Preferred Method of Payment - </w:t>
      </w:r>
      <w:r w:rsidR="00A35B96" w:rsidRPr="00E2300B">
        <w:tab/>
        <w:t xml:space="preserve">          </w:t>
      </w:r>
      <w:proofErr w:type="gramStart"/>
      <w:r w:rsidR="00A35B96" w:rsidRPr="00E2300B">
        <w:t xml:space="preserve">BACS  </w:t>
      </w:r>
      <w:r w:rsidR="00A35B96" w:rsidRPr="00E2300B">
        <w:tab/>
      </w:r>
      <w:proofErr w:type="gramEnd"/>
      <w:r w:rsidR="00A35B96" w:rsidRPr="00E2300B">
        <w:t xml:space="preserve">   Direct Debit</w:t>
      </w:r>
      <w:r w:rsidR="00A35B96" w:rsidRPr="00E2300B">
        <w:tab/>
        <w:t xml:space="preserve">     Cheque</w:t>
      </w:r>
      <w:r w:rsidR="00A35B96" w:rsidRPr="00E2300B">
        <w:tab/>
        <w:t xml:space="preserve">Other </w:t>
      </w:r>
      <w:r w:rsidR="00A35B96" w:rsidRPr="00E2300B">
        <w:rPr>
          <w:sz w:val="16"/>
          <w:szCs w:val="16"/>
        </w:rPr>
        <w:t>(Please specify below)</w:t>
      </w:r>
    </w:p>
    <w:p w:rsidR="00A35B96" w:rsidRPr="00E2300B" w:rsidRDefault="00A35B96">
      <w:pPr>
        <w:rPr>
          <w:u w:val="single"/>
        </w:rPr>
      </w:pP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  <w:r w:rsidRPr="00E2300B">
        <w:rPr>
          <w:u w:val="single"/>
        </w:rPr>
        <w:tab/>
      </w:r>
    </w:p>
    <w:p w:rsidR="00A35B96" w:rsidRDefault="00753F52" w:rsidP="00A35B96">
      <w:pPr>
        <w:pBdr>
          <w:bottom w:val="single" w:sz="4" w:space="1" w:color="auto"/>
        </w:pBdr>
        <w:rPr>
          <w:sz w:val="16"/>
          <w:szCs w:val="16"/>
        </w:rPr>
      </w:pPr>
      <w:r w:rsidRPr="00753F52">
        <w:rPr>
          <w:sz w:val="16"/>
          <w:szCs w:val="16"/>
        </w:rPr>
        <w:t xml:space="preserve">Please note – Our </w:t>
      </w:r>
      <w:r w:rsidR="00403CEF">
        <w:rPr>
          <w:sz w:val="16"/>
          <w:szCs w:val="16"/>
        </w:rPr>
        <w:t xml:space="preserve">standard </w:t>
      </w:r>
      <w:r w:rsidRPr="00753F52">
        <w:rPr>
          <w:sz w:val="16"/>
          <w:szCs w:val="16"/>
        </w:rPr>
        <w:t>invoice terms are</w:t>
      </w:r>
      <w:r w:rsidR="00B33209">
        <w:rPr>
          <w:sz w:val="16"/>
          <w:szCs w:val="16"/>
        </w:rPr>
        <w:t xml:space="preserve"> 45</w:t>
      </w:r>
      <w:r w:rsidRPr="00753F52">
        <w:rPr>
          <w:sz w:val="16"/>
          <w:szCs w:val="16"/>
        </w:rPr>
        <w:t xml:space="preserve"> days </w:t>
      </w:r>
      <w:r w:rsidR="00B33209">
        <w:rPr>
          <w:sz w:val="16"/>
          <w:szCs w:val="16"/>
        </w:rPr>
        <w:t xml:space="preserve">from date of </w:t>
      </w:r>
      <w:r w:rsidR="00403CEF">
        <w:rPr>
          <w:sz w:val="16"/>
          <w:szCs w:val="16"/>
        </w:rPr>
        <w:t>invoice,</w:t>
      </w:r>
      <w:r w:rsidR="00B33209">
        <w:rPr>
          <w:sz w:val="16"/>
          <w:szCs w:val="16"/>
        </w:rPr>
        <w:t xml:space="preserve"> </w:t>
      </w:r>
      <w:r w:rsidRPr="00753F52">
        <w:rPr>
          <w:sz w:val="16"/>
          <w:szCs w:val="16"/>
        </w:rPr>
        <w:t>and we retain the right to charge interest on amounts outstanding after this period.</w:t>
      </w:r>
    </w:p>
    <w:p w:rsidR="00403CEF" w:rsidRPr="00753F52" w:rsidRDefault="00403CEF" w:rsidP="00A35B96">
      <w:pPr>
        <w:pBdr>
          <w:bottom w:val="single" w:sz="4" w:space="1" w:color="auto"/>
        </w:pBdr>
        <w:rPr>
          <w:sz w:val="16"/>
          <w:szCs w:val="16"/>
        </w:rPr>
      </w:pPr>
      <w:r>
        <w:rPr>
          <w:sz w:val="16"/>
          <w:szCs w:val="16"/>
        </w:rPr>
        <w:t>We reserve the right to have shorter invoice and payment periods at the start of contracts.</w:t>
      </w:r>
    </w:p>
    <w:p w:rsidR="00B33209" w:rsidRDefault="00B33209">
      <w:pPr>
        <w:rPr>
          <w:b/>
        </w:rPr>
      </w:pPr>
    </w:p>
    <w:p w:rsidR="00B33209" w:rsidRDefault="00B33209">
      <w:pPr>
        <w:rPr>
          <w:b/>
        </w:rPr>
      </w:pPr>
    </w:p>
    <w:p w:rsidR="008659AA" w:rsidRPr="00753F52" w:rsidRDefault="008659AA" w:rsidP="008659AA">
      <w:pPr>
        <w:rPr>
          <w:b/>
        </w:rPr>
      </w:pPr>
      <w:r w:rsidRPr="00753F52">
        <w:rPr>
          <w:b/>
        </w:rPr>
        <w:t>Agreement</w:t>
      </w:r>
    </w:p>
    <w:p w:rsidR="00E2300B" w:rsidRPr="008659AA" w:rsidRDefault="008659AA">
      <w:bookmarkStart w:id="0" w:name="_Hlk4152537"/>
      <w:r>
        <w:t>By signing this agreement, you agree that w</w:t>
      </w:r>
      <w:r w:rsidR="00E2300B" w:rsidRPr="008659AA">
        <w:t xml:space="preserve">e may make searches with a credit reference agency, which will keep a record of those searches and may share that information with other businesses. We may also make enquiries about </w:t>
      </w:r>
      <w:r w:rsidR="0065049A" w:rsidRPr="008659AA">
        <w:t>the principal directors with a</w:t>
      </w:r>
      <w:r>
        <w:t xml:space="preserve"> </w:t>
      </w:r>
      <w:r w:rsidR="0065049A" w:rsidRPr="008659AA">
        <w:t>credit reference agency.</w:t>
      </w:r>
    </w:p>
    <w:bookmarkEnd w:id="0"/>
    <w:p w:rsidR="00753F52" w:rsidRDefault="00753F52" w:rsidP="0065049A">
      <w:pPr>
        <w:rPr>
          <w:b/>
        </w:rPr>
      </w:pPr>
    </w:p>
    <w:p w:rsidR="00753F52" w:rsidRDefault="0065049A" w:rsidP="0065049A">
      <w:r>
        <w:t>I/We confirm that all the above details are correct.</w:t>
      </w:r>
      <w:r w:rsidR="00753F52">
        <w:t xml:space="preserve"> </w:t>
      </w:r>
    </w:p>
    <w:p w:rsidR="00BA3F68" w:rsidRDefault="00BA3F68" w:rsidP="00753F52"/>
    <w:p w:rsidR="00753F52" w:rsidRDefault="00753F52" w:rsidP="00753F52">
      <w:pPr>
        <w:rPr>
          <w:u w:val="single"/>
        </w:rPr>
      </w:pPr>
      <w:r>
        <w:t xml:space="preserve">Signed - 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  Position - 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753F52" w:rsidRDefault="00753F52" w:rsidP="00753F52">
      <w:pPr>
        <w:rPr>
          <w:u w:val="single"/>
        </w:rPr>
      </w:pPr>
      <w:r w:rsidRPr="00753F52">
        <w:t xml:space="preserve">Date - </w:t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:rsidR="00A46925" w:rsidRDefault="00A46925" w:rsidP="00753F52">
      <w:pPr>
        <w:rPr>
          <w:u w:val="single"/>
        </w:rPr>
      </w:pPr>
    </w:p>
    <w:p w:rsidR="00A46925" w:rsidRPr="00A46925" w:rsidRDefault="00A46925" w:rsidP="00753F52">
      <w:r w:rsidRPr="00A46925">
        <w:t>Please</w:t>
      </w:r>
      <w:bookmarkStart w:id="1" w:name="_GoBack"/>
      <w:bookmarkEnd w:id="1"/>
      <w:r w:rsidRPr="00A46925">
        <w:t xml:space="preserve"> return to UK Fulfilme</w:t>
      </w:r>
      <w:r>
        <w:t>n</w:t>
      </w:r>
      <w:r w:rsidRPr="00A46925">
        <w:t>t via email – ian@ukfulfilment.co.uk</w:t>
      </w:r>
    </w:p>
    <w:sectPr w:rsidR="00A46925" w:rsidRPr="00A46925" w:rsidSect="00CF615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1545" w:rsidRDefault="000F1545" w:rsidP="00ED0136">
      <w:pPr>
        <w:spacing w:after="0" w:line="240" w:lineRule="auto"/>
      </w:pPr>
      <w:r>
        <w:separator/>
      </w:r>
    </w:p>
  </w:endnote>
  <w:endnote w:type="continuationSeparator" w:id="0">
    <w:p w:rsidR="000F1545" w:rsidRDefault="000F1545" w:rsidP="00ED0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1FF" w:rsidRDefault="00AC41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1FF" w:rsidRDefault="00AC41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1FF" w:rsidRDefault="00AC41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1545" w:rsidRDefault="000F1545" w:rsidP="00ED0136">
      <w:pPr>
        <w:spacing w:after="0" w:line="240" w:lineRule="auto"/>
      </w:pPr>
      <w:r>
        <w:separator/>
      </w:r>
    </w:p>
  </w:footnote>
  <w:footnote w:type="continuationSeparator" w:id="0">
    <w:p w:rsidR="000F1545" w:rsidRDefault="000F1545" w:rsidP="00ED01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1FF" w:rsidRDefault="00AC41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0136" w:rsidRDefault="00411BEB" w:rsidP="00B33209">
    <w:pPr>
      <w:pStyle w:val="Header"/>
      <w:jc w:val="both"/>
    </w:pPr>
    <w:r>
      <w:rPr>
        <w:noProof/>
      </w:rPr>
      <w:drawing>
        <wp:inline distT="0" distB="0" distL="0" distR="0">
          <wp:extent cx="3000375" cy="695325"/>
          <wp:effectExtent l="0" t="0" r="0" b="0"/>
          <wp:docPr id="21" name="Picture 21" descr="C:\Users\Ian\Pictures\UKF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:\Users\Ian\Pictures\UKF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0037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3209">
      <w:rPr>
        <w:noProof/>
      </w:rPr>
      <w:t xml:space="preserve">   </w:t>
    </w:r>
    <w:r w:rsidR="009E68EC">
      <w:rPr>
        <w:noProof/>
      </w:rPr>
      <w:t xml:space="preserve">      </w:t>
    </w:r>
    <w:r w:rsidRPr="001109DA">
      <w:rPr>
        <w:noProof/>
      </w:rPr>
      <w:drawing>
        <wp:inline distT="0" distB="0" distL="0" distR="0">
          <wp:extent cx="2397125" cy="762000"/>
          <wp:effectExtent l="0" t="0" r="3175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ads main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971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1FF" w:rsidRDefault="00AC41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7UwNjE1NLE0NDJW0lEKTi0uzszPAykwrAUAKgS//iwAAAA="/>
  </w:docVars>
  <w:rsids>
    <w:rsidRoot w:val="00ED0136"/>
    <w:rsid w:val="000F1545"/>
    <w:rsid w:val="00344EAC"/>
    <w:rsid w:val="00403CEF"/>
    <w:rsid w:val="00411BEB"/>
    <w:rsid w:val="005E6025"/>
    <w:rsid w:val="0065049A"/>
    <w:rsid w:val="00706DC4"/>
    <w:rsid w:val="00753F52"/>
    <w:rsid w:val="00771EE2"/>
    <w:rsid w:val="007A046B"/>
    <w:rsid w:val="007A59EE"/>
    <w:rsid w:val="007F1E81"/>
    <w:rsid w:val="00862132"/>
    <w:rsid w:val="008659AA"/>
    <w:rsid w:val="009E68EC"/>
    <w:rsid w:val="00A35B96"/>
    <w:rsid w:val="00A46925"/>
    <w:rsid w:val="00A53C03"/>
    <w:rsid w:val="00AC41FF"/>
    <w:rsid w:val="00B33209"/>
    <w:rsid w:val="00BA3F68"/>
    <w:rsid w:val="00BE70EC"/>
    <w:rsid w:val="00CF6151"/>
    <w:rsid w:val="00E2300B"/>
    <w:rsid w:val="00ED0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138CDE"/>
  <w15:chartTrackingRefBased/>
  <w15:docId w15:val="{295E671A-3242-4D41-82EA-31FFEF34F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6151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0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136"/>
  </w:style>
  <w:style w:type="paragraph" w:styleId="Footer">
    <w:name w:val="footer"/>
    <w:basedOn w:val="Normal"/>
    <w:link w:val="FooterChar"/>
    <w:uiPriority w:val="99"/>
    <w:unhideWhenUsed/>
    <w:rsid w:val="00ED0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136"/>
  </w:style>
  <w:style w:type="paragraph" w:styleId="BalloonText">
    <w:name w:val="Balloon Text"/>
    <w:basedOn w:val="Normal"/>
    <w:link w:val="BalloonTextChar"/>
    <w:uiPriority w:val="99"/>
    <w:semiHidden/>
    <w:unhideWhenUsed/>
    <w:rsid w:val="00ED01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D01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2272C6FEB79478FB03FBFDCDFFD4A" ma:contentTypeVersion="6" ma:contentTypeDescription="Create a new document." ma:contentTypeScope="" ma:versionID="981e558a80ddb16ad6d1655f5aa7ac2c">
  <xsd:schema xmlns:xsd="http://www.w3.org/2001/XMLSchema" xmlns:xs="http://www.w3.org/2001/XMLSchema" xmlns:p="http://schemas.microsoft.com/office/2006/metadata/properties" xmlns:ns2="1bd7dcf4-17b3-4128-8826-d6efe8b5c424" targetNamespace="http://schemas.microsoft.com/office/2006/metadata/properties" ma:root="true" ma:fieldsID="a337be8efae91b7bf1437e07a1981e9c" ns2:_="">
    <xsd:import namespace="1bd7dcf4-17b3-4128-8826-d6efe8b5c4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d7dcf4-17b3-4128-8826-d6efe8b5c4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F9B539-61E7-4DC2-B02B-D1CA294A1D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998B8A-382C-42DE-A514-A7B5A48E7F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3B063E7-E6DD-4E8A-98ED-04ED7F88D0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d7dcf4-17b3-4128-8826-d6efe8b5c4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517D55-BB82-4A36-AE25-A9CD7590B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</dc:creator>
  <cp:keywords/>
  <dc:description/>
  <cp:lastModifiedBy>Ian Dade</cp:lastModifiedBy>
  <cp:revision>9</cp:revision>
  <cp:lastPrinted>2008-11-28T10:23:00Z</cp:lastPrinted>
  <dcterms:created xsi:type="dcterms:W3CDTF">2019-02-25T16:55:00Z</dcterms:created>
  <dcterms:modified xsi:type="dcterms:W3CDTF">2019-12-16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72272C6FEB79478FB03FBFDCDFFD4A</vt:lpwstr>
  </property>
</Properties>
</file>